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X21dd8b1b36c3e7e2d48781f3af54349d2204043"/>
    <w:p>
      <w:pPr>
        <w:pStyle w:val="Heading1"/>
      </w:pPr>
      <w:r>
        <w:t xml:space="preserve">Cover Letter for Systems Engineer Position in Colombia Bogotá</w:t>
      </w:r>
    </w:p>
    <w:p>
      <w:pPr>
        <w:pStyle w:val="FirstParagraph"/>
      </w:pPr>
      <w:r>
        <w:t xml:space="preserve">Dear [Hiring Manager's Name/Title],</w:t>
      </w:r>
    </w:p>
    <w:p>
      <w:pPr>
        <w:pStyle w:val="BodyText"/>
      </w:pPr>
      <w:r>
        <w:t xml:space="preserve">I am writing to express my sincere interest in the Systems Engineer position at [Company Name] in Bogotá, Colombia. As a highly motivated and experienced professional with a deep understanding of systems architecture, network optimization, and enterprise solutions, I am eager to contribute my technical expertise and passion for innovation to your organization. Colombia Bogotá is a dynamic hub for technological advancement, and I am particularly excited about the opportunity to work within this vibrant ecosystem while applying my skills as a Systems Engineer.</w:t>
      </w:r>
    </w:p>
    <w:p>
      <w:pPr>
        <w:pStyle w:val="BodyText"/>
      </w:pPr>
      <w:r>
        <w:t xml:space="preserve">With over [X years] of experience in systems engineering, I have developed a robust foundation in designing, implementing, and maintaining complex IT infrastructures that align with business objectives. My career has been defined by a commitment to solving challenges through meticulous planning, creative problem-solving, and a proactive approach to technology. In Bogotá’s rapidly evolving tech landscape, where industries are increasingly reliant on scalable and secure systems, I believe my background in [specific areas such as cloud computing, network security, or automation] makes me an ideal candidate for this role.</w:t>
      </w:r>
    </w:p>
    <w:p>
      <w:pPr>
        <w:pStyle w:val="BodyText"/>
      </w:pPr>
      <w:r>
        <w:t xml:space="preserve">Having worked in both international and local markets, I have gained a unique perspective on the intersection of global best practices and regional requirements. In Colombia Bogotá, where businesses are navigating digital transformation while balancing traditional operations, a Systems Engineer must possess not only technical acumen but also cultural sensitivity and adaptability. My ability to bridge these gaps has been instrumental in previous roles, where I successfully led projects such as [specific example: "implementing a hybrid cloud infrastructure for a multinational client" or "designing a secure network framework for a financial institution"]. These experiences have honed my ability to deliver solutions that are both innovative and aligned with the operational realities of Latin American markets.</w:t>
      </w:r>
    </w:p>
    <w:p>
      <w:pPr>
        <w:pStyle w:val="BodyText"/>
      </w:pPr>
      <w:r>
        <w:t xml:space="preserve">As a Systems Engineer, I understand that the role extends beyond technical execution. It involves collaboration with cross-functional teams, stakeholder communication, and continuous learning to stay ahead of emerging trends. In Bogotá’s competitive environment, where technology is a cornerstone of economic growth, I am committed to driving value through strategic systems design. For instance, my work on [specific project or achievement] demonstrated how tailored solutions can enhance efficiency and reduce operational costs—a goal that resonates deeply with the mission of [Company Name].</w:t>
      </w:r>
    </w:p>
    <w:p>
      <w:pPr>
        <w:pStyle w:val="BodyText"/>
      </w:pPr>
      <w:r>
        <w:t xml:space="preserve">Colombia Bogotá has become a focal point for tech innovation in South America, attracting startups, established enterprises, and research institutions. This environment demands Systems Engineers who can navigate the complexities of diverse industries while adhering to local regulations and cultural nuances. My familiarity with the Colombian market, coupled with my technical expertise in [specific technologies or methodologies such as DevOps, CI/CD pipelines, or AI-driven system monitoring], positions me to contribute meaningfully to your team. I am particularly drawn to [Company Name]’s focus on [mention a specific company value or project], which aligns with my own dedication to leveraging technology for sustainable growth.</w:t>
      </w:r>
    </w:p>
    <w:p>
      <w:pPr>
        <w:pStyle w:val="BodyText"/>
      </w:pPr>
      <w:r>
        <w:t xml:space="preserve">What sets me apart as a Systems Engineer is my ability to balance technical precision with a customer-centric mindset. In Bogotá, where the demand for reliable and scalable systems is growing, I have consistently prioritized transparency, accountability, and long-term results. My approach involves not only addressing immediate challenges but also anticipating future needs through predictive analysis and proactive maintenance. For example, during my tenure at [previous company], I implemented a system monitoring framework that reduced downtime by [X]% and improved user satisfaction scores by [Y]%. Such achievements reflect my commitment to excellence in every project I undertake.</w:t>
      </w:r>
    </w:p>
    <w:p>
      <w:pPr>
        <w:pStyle w:val="BodyText"/>
      </w:pPr>
      <w:r>
        <w:t xml:space="preserve">Furthermore, I am deeply aware of the importance of cybersecurity in today’s digital age, especially in a region like Colombia Bogotá, where cyber threats are evolving at an unprecedented rate. My certifications in [relevant certifications such as Cisco CCNA, CompTIA Security+, or AWS Certified Solutions Architect] have equipped me with the knowledge to design secure systems that protect sensitive data and ensure compliance with international standards. I am also proficient in tools like [specific software or platforms], which I have used to optimize system performance and mitigate risks in high-stakes environments.</w:t>
      </w:r>
    </w:p>
    <w:p>
      <w:pPr>
        <w:pStyle w:val="BodyText"/>
      </w:pPr>
      <w:r>
        <w:t xml:space="preserve">Colombia Bogotá’s unique blend of tradition and innovation creates an exciting opportunity for Systems Engineers to shape the future of technology. As someone who thrives in fast-paced, dynamic settings, I am eager to bring my expertise to [Company Name] and contribute to projects that drive progress in this thriving city. I am particularly interested in the chance to collaborate with your team on initiatives that leverage cutting-edge technologies while addressing local challenges—whether it’s improving public services through smart infrastructure or enhancing connectivity in underserved communities.</w:t>
      </w:r>
    </w:p>
    <w:p>
      <w:pPr>
        <w:pStyle w:val="BodyText"/>
      </w:pPr>
      <w:r>
        <w:t xml:space="preserve">In conclusion, I am confident that my technical skills, cultural awareness, and passion for systems engineering make me a strong fit for the Systems Engineer role at [Company Name] in Colombia Bogotá. I would be thrilled to discuss how my background and vision align with your organization’s goals. Thank you for considering my application. I look forward to the opportunity to contribute to your team’s success.</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dc:language>en</dc:language>
  <cp:keywords/>
  <dcterms:created xsi:type="dcterms:W3CDTF">2026-07-21T04:52:18Z</dcterms:created>
  <dcterms:modified xsi:type="dcterms:W3CDTF">2026-07-21T04:52:18Z</dcterms:modified>
</cp:coreProperties>
</file>

<file path=docProps/custom.xml><?xml version="1.0" encoding="utf-8"?>
<Properties xmlns="http://schemas.openxmlformats.org/officeDocument/2006/custom-properties" xmlns:vt="http://schemas.openxmlformats.org/officeDocument/2006/docPropsVTypes"/>
</file>